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ryn McClu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r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lu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34 North Lakewood Avenue, Chicago, IL, USA Chicago, IL, USA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tmcclure.gonzale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4321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andr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